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Uganda</w:t>
      </w:r>
      <w:r>
        <w:t xml:space="preserve"> </w:t>
      </w:r>
      <w:r>
        <w:t xml:space="preserve">Kampala</w:t>
      </w:r>
    </w:p>
    <w:bookmarkStart w:id="24" w:name="cover-letter"/>
    <w:p>
      <w:pPr>
        <w:pStyle w:val="Heading2"/>
      </w:pPr>
      <w:r>
        <w:t xml:space="preserve">Cover Letter</w:t>
      </w:r>
    </w:p>
    <w:p>
      <w:pPr>
        <w:pStyle w:val="FirstParagraph"/>
      </w:pPr>
      <w:r>
        <w:t xml:space="preserve">Dear [Recipient's Name or Hiring Manager],</w:t>
      </w:r>
      <w:r>
        <w:br/>
      </w:r>
      <w:r>
        <w:br/>
      </w:r>
    </w:p>
    <w:p>
      <w:pPr>
        <w:pStyle w:val="BodyText"/>
      </w:pPr>
      <w:r>
        <w:t xml:space="preserve">I am writing to express my enthusiastic interest in the Mathematician position at [Institution Name] in Uganda Kampala. As a dedicated mathematician with a passion for solving complex problems and contributing to educational and research advancements, I am eager to bring my expertise, analytical skills, and cultural adaptability to this role. Uganda Kampala, as a vibrant hub of innovation and learning in East Africa, presents an exciting opportunity for me to merge my professional background with the unique challenges and opportunities of this dynamic region.</w:t>
      </w:r>
    </w:p>
    <w:p>
      <w:pPr>
        <w:pStyle w:val="BodyText"/>
      </w:pPr>
      <w:r>
        <w:t xml:space="preserve">Throughout my career as a mathematician, I have focused on applying theoretical concepts to real-world scenarios, whether through research in applied mathematics, teaching at academic institutions, or collaborating with interdisciplinary teams. My work has consistently emphasized the importance of precision, creativity, and collaboration—qualities that align seamlessly with the mission of [Institution Name]. I am particularly drawn to this opportunity in Uganda Kampala because of its growing emphasis on STEM education and its role as a center for intellectual exchange in Africa.</w:t>
      </w:r>
    </w:p>
    <w:bookmarkStart w:id="20" w:name="academic-and-professional-background"/>
    <w:p>
      <w:pPr>
        <w:pStyle w:val="Heading3"/>
      </w:pPr>
      <w:r>
        <w:t xml:space="preserve">Academic and Professional Background</w:t>
      </w:r>
    </w:p>
    <w:p>
      <w:pPr>
        <w:pStyle w:val="FirstParagraph"/>
      </w:pPr>
      <w:r>
        <w:t xml:space="preserve">I hold a [Degree, e.g., Master’s/PhD] in Mathematics from [University Name], where I specialized in [specific area, e.g., mathematical modeling, computational mathematics, or statistics]. My academic journey has been marked by rigorous research and a commitment to advancing mathematical knowledge. For instance, my thesis on [brief description of thesis topic] explored the intersection of theoretical mathematics and practical applications, such as optimizing resource allocation in developing economies—a subject that resonates deeply with the needs of Uganda Kampala.</w:t>
      </w:r>
    </w:p>
    <w:p>
      <w:pPr>
        <w:pStyle w:val="BodyText"/>
      </w:pPr>
      <w:r>
        <w:t xml:space="preserve">In addition to my academic qualifications, I have gained valuable experience through roles at [Previous Institutions or Organizations]. As a [Job Title], I contributed to projects that required advanced problem-solving skills, including [specific example, e.g., developing algorithms for data analysis or creating mathematical models for urban planning]. These experiences not only honed my technical abilities but also taught me the importance of tailoring solutions to local contexts—a skill I believe is critical in Uganda Kampala’s evolving educational and economic landscape.</w:t>
      </w:r>
    </w:p>
    <w:bookmarkEnd w:id="20"/>
    <w:bookmarkStart w:id="21" w:name="why-uganda-kampala"/>
    <w:p>
      <w:pPr>
        <w:pStyle w:val="Heading3"/>
      </w:pPr>
      <w:r>
        <w:t xml:space="preserve">Why Uganda Kampala?</w:t>
      </w:r>
    </w:p>
    <w:p>
      <w:pPr>
        <w:pStyle w:val="FirstParagraph"/>
      </w:pPr>
      <w:r>
        <w:t xml:space="preserve">Uganda Kampala has long been a focal point for innovation and academic excellence in Africa, and I am particularly inspired by the institution’s commitment to fostering talent and addressing regional challenges through education. The city’s unique blend of cultural richness, rapid development, and dedication to STEM fields makes it an ideal environment for a mathematician like me to thrive. I am especially interested in collaborating with local researchers and educators to develop programs that bridge the gap between theoretical mathematics and its practical applications in areas such as agriculture, healthcare, or technology.</w:t>
      </w:r>
    </w:p>
    <w:p>
      <w:pPr>
        <w:pStyle w:val="BodyText"/>
      </w:pPr>
      <w:r>
        <w:t xml:space="preserve">Moreover, my time spent [mention any relevant experience in Uganda or East Africa, if applicable] has given me firsthand insight into the region’s needs and aspirations. I understand that effective mathematical solutions require not only technical expertise but also a deep appreciation for cultural nuances and local priorities. This understanding, paired with my ability to communicate complex ideas clearly, positions me to contribute meaningfully to [Institution Name]’s goals in Uganda Kampala.</w:t>
      </w:r>
    </w:p>
    <w:bookmarkEnd w:id="21"/>
    <w:bookmarkStart w:id="22" w:name="skills-and-contributions"/>
    <w:p>
      <w:pPr>
        <w:pStyle w:val="Heading3"/>
      </w:pPr>
      <w:r>
        <w:t xml:space="preserve">Skills and Contributions</w:t>
      </w:r>
    </w:p>
    <w:p>
      <w:pPr>
        <w:pStyle w:val="FirstParagraph"/>
      </w:pPr>
      <w:r>
        <w:t xml:space="preserve">As a mathematician, I bring a diverse skill set that includes advanced quantitative analysis, statistical modeling, and programming proficiency in languages such as Python and R. My ability to translate abstract mathematical concepts into actionable insights has been instrumental in previous roles. For example, during my tenure at [Previous Institution], I led a team to design a predictive model for [specific project], which improved efficiency by [specific outcome]. These experiences have prepared me to tackle similar challenges in Uganda Kampala, where data-driven decision-making is increasingly vital.</w:t>
      </w:r>
    </w:p>
    <w:p>
      <w:pPr>
        <w:pStyle w:val="BodyText"/>
      </w:pPr>
      <w:r>
        <w:t xml:space="preserve">I am also passionate about teaching and mentorship. My experience as a lecturer at [University Name] allowed me to develop curricula that emphasized critical thinking and problem-solving, while fostering an inclusive learning environment. I believe that education is the cornerstone of progress, and I would be honored to contribute to [Institution Name]’s mission of nurturing future mathematicians and researchers in Uganda Kampala.</w:t>
      </w:r>
    </w:p>
    <w:bookmarkEnd w:id="22"/>
    <w:bookmarkStart w:id="23" w:name="conclusion"/>
    <w:p>
      <w:pPr>
        <w:pStyle w:val="Heading3"/>
      </w:pPr>
      <w:r>
        <w:t xml:space="preserve">Conclusion</w:t>
      </w:r>
    </w:p>
    <w:p>
      <w:pPr>
        <w:pStyle w:val="FirstParagraph"/>
      </w:pPr>
      <w:r>
        <w:t xml:space="preserve">In conclusion, my qualifications as a mathematician, combined with my adaptability and enthusiasm for working in Uganda Kampala, make me a strong candidate for this position. I am confident that my skills in mathematical analysis, teaching, and collaborative problem-solving will enable me to contribute effectively to [Institution Name]’s academic and research initiatives. I would be thrilled to bring my expertise to a dynamic institution like yours and help drive innovation in Uganda Kampala.</w:t>
      </w:r>
    </w:p>
    <w:p>
      <w:pPr>
        <w:pStyle w:val="BodyText"/>
      </w:pPr>
      <w:r>
        <w:t xml:space="preserve">Thank you for considering my application. I look forward to the opportunity to discuss how my background and vision align with your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Uganda Kampala</dc:title>
  <dc:creator/>
  <dc:language>en</dc:language>
  <cp:keywords/>
  <dcterms:created xsi:type="dcterms:W3CDTF">2026-07-22T08:48:45Z</dcterms:created>
  <dcterms:modified xsi:type="dcterms:W3CDTF">2026-07-22T08:48:45Z</dcterms:modified>
</cp:coreProperties>
</file>

<file path=docProps/custom.xml><?xml version="1.0" encoding="utf-8"?>
<Properties xmlns="http://schemas.openxmlformats.org/officeDocument/2006/custom-properties" xmlns:vt="http://schemas.openxmlformats.org/officeDocument/2006/docPropsVTypes"/>
</file>